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D2A99" w14:textId="036C3A78" w:rsidR="003709CF" w:rsidRDefault="00A42202" w:rsidP="009E715B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7C3F604" wp14:editId="53C1A4C9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15B">
        <w:rPr>
          <w:b/>
          <w:sz w:val="32"/>
          <w:szCs w:val="32"/>
        </w:rPr>
        <w:t>Medical Student Notification to the IRB of external IRB approval</w:t>
      </w:r>
      <w:r w:rsidR="00844275">
        <w:rPr>
          <w:b/>
          <w:sz w:val="32"/>
          <w:szCs w:val="32"/>
        </w:rPr>
        <w:t xml:space="preserve"> </w:t>
      </w:r>
    </w:p>
    <w:p w14:paraId="6BA80406" w14:textId="77777777"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DB88BD" wp14:editId="6F198CB4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14:paraId="2AA85B51" w14:textId="427D7F87" w:rsidR="00284561" w:rsidRDefault="009E715B" w:rsidP="004E727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is form is to be used for TCU medical student</w:t>
      </w:r>
      <w:r w:rsidR="00C81B4C">
        <w:rPr>
          <w:sz w:val="24"/>
          <w:szCs w:val="24"/>
        </w:rPr>
        <w:t>s</w:t>
      </w:r>
      <w:r>
        <w:rPr>
          <w:sz w:val="24"/>
          <w:szCs w:val="24"/>
        </w:rPr>
        <w:t xml:space="preserve"> who </w:t>
      </w:r>
      <w:r w:rsidR="00C81B4C">
        <w:rPr>
          <w:sz w:val="24"/>
          <w:szCs w:val="24"/>
        </w:rPr>
        <w:t>are</w:t>
      </w:r>
      <w:r>
        <w:rPr>
          <w:sz w:val="24"/>
          <w:szCs w:val="24"/>
        </w:rPr>
        <w:t xml:space="preserve"> conducting human subject research under</w:t>
      </w:r>
      <w:r w:rsidR="002A71EB">
        <w:rPr>
          <w:sz w:val="24"/>
          <w:szCs w:val="24"/>
        </w:rPr>
        <w:t xml:space="preserve"> an IRB approved protocol</w:t>
      </w:r>
      <w:r w:rsidR="00BC5C78">
        <w:rPr>
          <w:sz w:val="24"/>
          <w:szCs w:val="24"/>
        </w:rPr>
        <w:t xml:space="preserve"> at an external institution </w:t>
      </w:r>
      <w:r w:rsidR="00E95AC9">
        <w:rPr>
          <w:sz w:val="24"/>
          <w:szCs w:val="24"/>
        </w:rPr>
        <w:t>with a TCU appointed faculty Mentor</w:t>
      </w:r>
      <w:r w:rsidR="00DD7346">
        <w:rPr>
          <w:sz w:val="24"/>
          <w:szCs w:val="24"/>
        </w:rPr>
        <w:t>.</w:t>
      </w:r>
      <w:r w:rsidR="00BC5C78">
        <w:rPr>
          <w:sz w:val="24"/>
          <w:szCs w:val="24"/>
        </w:rPr>
        <w:t xml:space="preserve"> </w:t>
      </w:r>
      <w:r w:rsidR="00DD7346" w:rsidRPr="00DD7346">
        <w:rPr>
          <w:sz w:val="24"/>
          <w:szCs w:val="24"/>
        </w:rPr>
        <w:t>We do expect that all our Mentors are or will be an appointed member of the School of Medicine (and therefore TCU).</w:t>
      </w:r>
      <w:r w:rsidR="00DD7346">
        <w:rPr>
          <w:sz w:val="24"/>
          <w:szCs w:val="24"/>
        </w:rPr>
        <w:t xml:space="preserve"> </w:t>
      </w:r>
      <w:r w:rsidR="00BC5C78">
        <w:rPr>
          <w:sz w:val="24"/>
          <w:szCs w:val="24"/>
        </w:rPr>
        <w:t>With this form you will need to provide</w:t>
      </w:r>
      <w:r w:rsidR="002E0C1E">
        <w:rPr>
          <w:sz w:val="24"/>
          <w:szCs w:val="24"/>
        </w:rPr>
        <w:t xml:space="preserve"> </w:t>
      </w:r>
      <w:r w:rsidR="00407DF8">
        <w:rPr>
          <w:sz w:val="24"/>
          <w:szCs w:val="24"/>
        </w:rPr>
        <w:t xml:space="preserve">a copy of </w:t>
      </w:r>
      <w:r w:rsidR="00BC5C78">
        <w:rPr>
          <w:sz w:val="24"/>
          <w:szCs w:val="24"/>
        </w:rPr>
        <w:t>the IRB approval letter from the external facility or institution</w:t>
      </w:r>
      <w:r w:rsidR="002E0C1E">
        <w:rPr>
          <w:sz w:val="24"/>
          <w:szCs w:val="24"/>
        </w:rPr>
        <w:t xml:space="preserve"> with your name </w:t>
      </w:r>
      <w:r w:rsidR="00407DF8">
        <w:rPr>
          <w:sz w:val="24"/>
          <w:szCs w:val="24"/>
        </w:rPr>
        <w:t>as an investigator</w:t>
      </w:r>
      <w:r w:rsidR="002E0C1E">
        <w:rPr>
          <w:sz w:val="24"/>
          <w:szCs w:val="24"/>
        </w:rPr>
        <w:t xml:space="preserve">. If you are not named on the approval letter, then you also need to submit </w:t>
      </w:r>
      <w:r w:rsidR="00407DF8">
        <w:rPr>
          <w:sz w:val="24"/>
          <w:szCs w:val="24"/>
        </w:rPr>
        <w:t xml:space="preserve">a copy of the </w:t>
      </w:r>
      <w:r w:rsidR="00D17A43">
        <w:rPr>
          <w:sz w:val="24"/>
          <w:szCs w:val="24"/>
        </w:rPr>
        <w:t xml:space="preserve">amendment noting </w:t>
      </w:r>
      <w:r w:rsidR="002E0C1E">
        <w:rPr>
          <w:sz w:val="24"/>
          <w:szCs w:val="24"/>
        </w:rPr>
        <w:t xml:space="preserve">your </w:t>
      </w:r>
      <w:r w:rsidR="00D17A43">
        <w:rPr>
          <w:sz w:val="24"/>
          <w:szCs w:val="24"/>
        </w:rPr>
        <w:t>addition the protocol.</w:t>
      </w:r>
      <w:r w:rsidR="00BC5C78">
        <w:rPr>
          <w:sz w:val="24"/>
          <w:szCs w:val="24"/>
        </w:rPr>
        <w:t xml:space="preserve"> Please complete this form </w:t>
      </w:r>
      <w:r w:rsidR="00D17A43">
        <w:rPr>
          <w:sz w:val="24"/>
          <w:szCs w:val="24"/>
        </w:rPr>
        <w:t xml:space="preserve">and </w:t>
      </w:r>
      <w:r w:rsidR="00BC5C78">
        <w:rPr>
          <w:sz w:val="24"/>
          <w:szCs w:val="24"/>
        </w:rPr>
        <w:t>submit it</w:t>
      </w:r>
      <w:r w:rsidR="00D17A43">
        <w:rPr>
          <w:sz w:val="24"/>
          <w:szCs w:val="24"/>
        </w:rPr>
        <w:t xml:space="preserve"> with other requested documents to</w:t>
      </w:r>
      <w:r w:rsidR="00BC5C78">
        <w:rPr>
          <w:sz w:val="24"/>
          <w:szCs w:val="24"/>
        </w:rPr>
        <w:t xml:space="preserve"> </w:t>
      </w:r>
      <w:hyperlink r:id="rId9" w:history="1">
        <w:r w:rsidR="00BC5C78" w:rsidRPr="00F347D2">
          <w:rPr>
            <w:rStyle w:val="Hyperlink"/>
            <w:sz w:val="24"/>
            <w:szCs w:val="24"/>
          </w:rPr>
          <w:t>IRBSubmit@tcu.edu</w:t>
        </w:r>
      </w:hyperlink>
      <w:r w:rsidR="00BC5C78">
        <w:rPr>
          <w:sz w:val="24"/>
          <w:szCs w:val="24"/>
        </w:rPr>
        <w:t>.</w:t>
      </w:r>
    </w:p>
    <w:p w14:paraId="40671095" w14:textId="7CA45CB7" w:rsidR="00BC5C78" w:rsidRDefault="00BC5C78" w:rsidP="004E727F">
      <w:pPr>
        <w:pStyle w:val="NoSpacing"/>
        <w:rPr>
          <w:b/>
          <w:sz w:val="24"/>
          <w:szCs w:val="24"/>
        </w:rPr>
      </w:pPr>
    </w:p>
    <w:p w14:paraId="4885CE6B" w14:textId="60F191E7" w:rsidR="00BC5C78" w:rsidRDefault="00BC5C78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udent Name: </w:t>
      </w:r>
      <w:r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</w:rPr>
        <w:t>___________________________________</w:t>
      </w:r>
    </w:p>
    <w:p w14:paraId="2E773BD6" w14:textId="2F3F5051" w:rsidR="00BC5C78" w:rsidRDefault="00BC5C78" w:rsidP="004E727F">
      <w:pPr>
        <w:pStyle w:val="NoSpacing"/>
        <w:rPr>
          <w:b/>
          <w:sz w:val="24"/>
          <w:szCs w:val="24"/>
        </w:rPr>
      </w:pPr>
    </w:p>
    <w:p w14:paraId="2AF90985" w14:textId="0F50C1D8" w:rsidR="00BC5C78" w:rsidRDefault="002E0C1E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CU </w:t>
      </w:r>
      <w:r w:rsidR="00BC5C78">
        <w:rPr>
          <w:b/>
          <w:sz w:val="24"/>
          <w:szCs w:val="24"/>
        </w:rPr>
        <w:t>Mentor Name: ____________________________________</w:t>
      </w:r>
    </w:p>
    <w:p w14:paraId="3A602557" w14:textId="29330438" w:rsidR="00BC5C78" w:rsidRDefault="00BC5C78" w:rsidP="004E727F">
      <w:pPr>
        <w:pStyle w:val="NoSpacing"/>
        <w:rPr>
          <w:b/>
          <w:sz w:val="24"/>
          <w:szCs w:val="24"/>
        </w:rPr>
      </w:pPr>
    </w:p>
    <w:p w14:paraId="2535A320" w14:textId="785202C0" w:rsidR="00AF2C1F" w:rsidRDefault="00AF2C1F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tudy Title: ____________________________________________________________________</w:t>
      </w:r>
    </w:p>
    <w:p w14:paraId="0C4AB5F4" w14:textId="77777777" w:rsidR="00AF2C1F" w:rsidRDefault="00AF2C1F" w:rsidP="004E727F">
      <w:pPr>
        <w:pStyle w:val="NoSpacing"/>
        <w:rPr>
          <w:b/>
          <w:sz w:val="24"/>
          <w:szCs w:val="24"/>
        </w:rPr>
      </w:pPr>
    </w:p>
    <w:p w14:paraId="34C3A515" w14:textId="14253DA5" w:rsidR="00BC5C78" w:rsidRDefault="00D17A43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Facility or Institution where Human subject Research is taking place:</w:t>
      </w:r>
    </w:p>
    <w:p w14:paraId="73BA8CE6" w14:textId="56BC48F7" w:rsidR="00D17A43" w:rsidRDefault="00D17A43" w:rsidP="004E727F">
      <w:pPr>
        <w:pStyle w:val="NoSpacing"/>
        <w:pBdr>
          <w:bottom w:val="single" w:sz="12" w:space="1" w:color="auto"/>
        </w:pBdr>
        <w:rPr>
          <w:b/>
          <w:sz w:val="24"/>
          <w:szCs w:val="24"/>
        </w:rPr>
      </w:pPr>
    </w:p>
    <w:p w14:paraId="0465182D" w14:textId="7F76BE58" w:rsidR="002E0C1E" w:rsidRDefault="002E0C1E" w:rsidP="004E727F">
      <w:pPr>
        <w:pStyle w:val="NoSpacing"/>
        <w:rPr>
          <w:b/>
          <w:sz w:val="24"/>
          <w:szCs w:val="24"/>
        </w:rPr>
      </w:pPr>
    </w:p>
    <w:p w14:paraId="605F1863" w14:textId="77777777" w:rsidR="00AF2C1F" w:rsidRDefault="00AF2C1F" w:rsidP="00AF2C1F">
      <w:pPr>
        <w:pStyle w:val="NoSpacing"/>
        <w:rPr>
          <w:b/>
          <w:sz w:val="24"/>
          <w:szCs w:val="24"/>
        </w:rPr>
      </w:pPr>
      <w:r w:rsidRPr="00D57205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B376FF9" wp14:editId="58CF6D69">
                <wp:simplePos x="0" y="0"/>
                <wp:positionH relativeFrom="column">
                  <wp:posOffset>-38100</wp:posOffset>
                </wp:positionH>
                <wp:positionV relativeFrom="paragraph">
                  <wp:posOffset>271145</wp:posOffset>
                </wp:positionV>
                <wp:extent cx="6572250" cy="21050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2105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4D79E" w14:textId="77777777" w:rsidR="00AF2C1F" w:rsidRDefault="00AF2C1F" w:rsidP="00AF2C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376F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21.35pt;width:517.5pt;height:165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">
                <v:textbox>
                  <w:txbxContent>
                    <w:p w14:paraId="3B44D79E" w14:textId="77777777" w:rsidR="00AF2C1F" w:rsidRDefault="00AF2C1F" w:rsidP="00AF2C1F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4"/>
          <w:szCs w:val="24"/>
        </w:rPr>
        <w:t>Please describe your role in the study:</w:t>
      </w:r>
    </w:p>
    <w:p w14:paraId="09712431" w14:textId="77777777" w:rsidR="00AF2C1F" w:rsidRDefault="00AF2C1F" w:rsidP="004E727F">
      <w:pPr>
        <w:pStyle w:val="NoSpacing"/>
        <w:rPr>
          <w:b/>
          <w:sz w:val="24"/>
          <w:szCs w:val="24"/>
        </w:rPr>
      </w:pPr>
    </w:p>
    <w:p w14:paraId="6AE72FA0" w14:textId="03BA2BD5" w:rsidR="002E0C1E" w:rsidRDefault="002E0C1E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Attachments:</w:t>
      </w:r>
    </w:p>
    <w:p w14:paraId="0C393190" w14:textId="24D72E65" w:rsidR="002E0C1E" w:rsidRDefault="00DE082C" w:rsidP="002E0C1E">
      <w:pPr>
        <w:pStyle w:val="NoSpacing"/>
        <w:tabs>
          <w:tab w:val="left" w:pos="885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1590195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C1E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E0C1E">
        <w:rPr>
          <w:b/>
          <w:sz w:val="24"/>
          <w:szCs w:val="24"/>
        </w:rPr>
        <w:tab/>
        <w:t xml:space="preserve"> IRB approval form</w:t>
      </w:r>
    </w:p>
    <w:p w14:paraId="3141659E" w14:textId="4C9AAA15" w:rsidR="002E0C1E" w:rsidRDefault="002E0C1E" w:rsidP="004E727F">
      <w:pPr>
        <w:pStyle w:val="NoSpacing"/>
        <w:rPr>
          <w:b/>
          <w:sz w:val="24"/>
          <w:szCs w:val="24"/>
        </w:rPr>
      </w:pPr>
    </w:p>
    <w:p w14:paraId="749B2066" w14:textId="1078A8A8" w:rsidR="002E0C1E" w:rsidRDefault="00DE082C" w:rsidP="002E0C1E">
      <w:pPr>
        <w:pStyle w:val="NoSpacing"/>
        <w:tabs>
          <w:tab w:val="left" w:pos="765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-441303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C1E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2E0C1E">
        <w:rPr>
          <w:b/>
          <w:sz w:val="24"/>
          <w:szCs w:val="24"/>
        </w:rPr>
        <w:tab/>
        <w:t xml:space="preserve"> </w:t>
      </w:r>
      <w:r w:rsidR="00407DF8">
        <w:rPr>
          <w:b/>
          <w:sz w:val="24"/>
          <w:szCs w:val="24"/>
        </w:rPr>
        <w:t>Amendment</w:t>
      </w:r>
      <w:r w:rsidR="002E0C1E">
        <w:rPr>
          <w:b/>
          <w:sz w:val="24"/>
          <w:szCs w:val="24"/>
        </w:rPr>
        <w:t xml:space="preserve"> form (if necessary)</w:t>
      </w:r>
    </w:p>
    <w:p w14:paraId="647BBE52" w14:textId="77777777" w:rsidR="002E0C1E" w:rsidRDefault="002E0C1E" w:rsidP="004E727F">
      <w:pPr>
        <w:pStyle w:val="NoSpacing"/>
        <w:rPr>
          <w:b/>
          <w:sz w:val="24"/>
          <w:szCs w:val="24"/>
        </w:rPr>
      </w:pPr>
    </w:p>
    <w:p w14:paraId="375850AB" w14:textId="77777777" w:rsidR="002E0C1E" w:rsidRPr="00BC5C78" w:rsidRDefault="002E0C1E" w:rsidP="004E727F">
      <w:pPr>
        <w:pStyle w:val="NoSpacing"/>
        <w:rPr>
          <w:b/>
          <w:sz w:val="24"/>
          <w:szCs w:val="24"/>
        </w:rPr>
      </w:pPr>
    </w:p>
    <w:sectPr w:rsidR="002E0C1E" w:rsidRPr="00BC5C78" w:rsidSect="0016392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1DB97" w14:textId="77777777" w:rsidR="00DE082C" w:rsidRDefault="00DE082C" w:rsidP="00D72DE6">
      <w:r>
        <w:separator/>
      </w:r>
    </w:p>
  </w:endnote>
  <w:endnote w:type="continuationSeparator" w:id="0">
    <w:p w14:paraId="7FD0A882" w14:textId="77777777" w:rsidR="00DE082C" w:rsidRDefault="00DE082C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1C1FC" w14:textId="1AB6CB39" w:rsidR="003709CF" w:rsidRDefault="005967EA">
    <w:pPr>
      <w:pStyle w:val="Footer"/>
    </w:pPr>
    <w:r>
      <w:t xml:space="preserve">TCU </w:t>
    </w:r>
    <w:r w:rsidR="00AF2C1F">
      <w:t>6</w:t>
    </w:r>
    <w:r w:rsidR="00C72819">
      <w:t>.2021</w:t>
    </w:r>
  </w:p>
  <w:p w14:paraId="6B5FD404" w14:textId="78906AF0" w:rsidR="00C72819" w:rsidRPr="00C72819" w:rsidRDefault="00C72819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F2776" w14:textId="77777777" w:rsidR="00DE082C" w:rsidRDefault="00DE082C" w:rsidP="00D72DE6">
      <w:r>
        <w:separator/>
      </w:r>
    </w:p>
  </w:footnote>
  <w:footnote w:type="continuationSeparator" w:id="0">
    <w:p w14:paraId="2EEA7F27" w14:textId="77777777" w:rsidR="00DE082C" w:rsidRDefault="00DE082C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EF112F"/>
    <w:multiLevelType w:val="hybridMultilevel"/>
    <w:tmpl w:val="B8D08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C35D76"/>
    <w:multiLevelType w:val="hybridMultilevel"/>
    <w:tmpl w:val="868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2AAF0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8071C2"/>
    <w:multiLevelType w:val="hybridMultilevel"/>
    <w:tmpl w:val="F468C6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0F0BA1"/>
    <w:multiLevelType w:val="hybridMultilevel"/>
    <w:tmpl w:val="A09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D70FB"/>
    <w:multiLevelType w:val="hybridMultilevel"/>
    <w:tmpl w:val="465483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352C85"/>
    <w:multiLevelType w:val="hybridMultilevel"/>
    <w:tmpl w:val="5AFC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6443E"/>
    <w:multiLevelType w:val="hybridMultilevel"/>
    <w:tmpl w:val="642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1"/>
  </w:num>
  <w:num w:numId="3">
    <w:abstractNumId w:val="0"/>
  </w:num>
  <w:num w:numId="4">
    <w:abstractNumId w:val="13"/>
  </w:num>
  <w:num w:numId="5">
    <w:abstractNumId w:val="3"/>
  </w:num>
  <w:num w:numId="6">
    <w:abstractNumId w:val="8"/>
  </w:num>
  <w:num w:numId="7">
    <w:abstractNumId w:val="6"/>
  </w:num>
  <w:num w:numId="8">
    <w:abstractNumId w:val="12"/>
  </w:num>
  <w:num w:numId="9">
    <w:abstractNumId w:val="7"/>
  </w:num>
  <w:num w:numId="10">
    <w:abstractNumId w:val="2"/>
  </w:num>
  <w:num w:numId="11">
    <w:abstractNumId w:val="4"/>
  </w:num>
  <w:num w:numId="12">
    <w:abstractNumId w:val="1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NKgFABUaxzEtAAAA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A41FC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21B53"/>
    <w:rsid w:val="00131D7A"/>
    <w:rsid w:val="00132E73"/>
    <w:rsid w:val="001422F4"/>
    <w:rsid w:val="00142E64"/>
    <w:rsid w:val="00147297"/>
    <w:rsid w:val="001530F0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7766E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02C26"/>
    <w:rsid w:val="00213767"/>
    <w:rsid w:val="00215561"/>
    <w:rsid w:val="00221556"/>
    <w:rsid w:val="00224A82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A71EB"/>
    <w:rsid w:val="002B6733"/>
    <w:rsid w:val="002B6A18"/>
    <w:rsid w:val="002C438C"/>
    <w:rsid w:val="002C6456"/>
    <w:rsid w:val="002C690D"/>
    <w:rsid w:val="002D5366"/>
    <w:rsid w:val="002E0C1E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466EA"/>
    <w:rsid w:val="00346ADF"/>
    <w:rsid w:val="00354CB4"/>
    <w:rsid w:val="00357503"/>
    <w:rsid w:val="003645EB"/>
    <w:rsid w:val="00367C31"/>
    <w:rsid w:val="003702E5"/>
    <w:rsid w:val="003709CF"/>
    <w:rsid w:val="003810A6"/>
    <w:rsid w:val="00383B84"/>
    <w:rsid w:val="003840D6"/>
    <w:rsid w:val="0039364C"/>
    <w:rsid w:val="003B2F2E"/>
    <w:rsid w:val="003B387F"/>
    <w:rsid w:val="003C0E36"/>
    <w:rsid w:val="003C12BE"/>
    <w:rsid w:val="003C22C5"/>
    <w:rsid w:val="003D1121"/>
    <w:rsid w:val="003D19A2"/>
    <w:rsid w:val="003D47AD"/>
    <w:rsid w:val="003D78B6"/>
    <w:rsid w:val="00404C3A"/>
    <w:rsid w:val="00407DF8"/>
    <w:rsid w:val="00414704"/>
    <w:rsid w:val="00424C60"/>
    <w:rsid w:val="00431A29"/>
    <w:rsid w:val="00445ECA"/>
    <w:rsid w:val="00465E72"/>
    <w:rsid w:val="00467800"/>
    <w:rsid w:val="00473C9A"/>
    <w:rsid w:val="004759C7"/>
    <w:rsid w:val="00484218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04C32"/>
    <w:rsid w:val="0051597B"/>
    <w:rsid w:val="00523AEC"/>
    <w:rsid w:val="0053206B"/>
    <w:rsid w:val="00542365"/>
    <w:rsid w:val="00546F9D"/>
    <w:rsid w:val="00553F99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C5EB0"/>
    <w:rsid w:val="005D2B91"/>
    <w:rsid w:val="005D41A6"/>
    <w:rsid w:val="005E60A5"/>
    <w:rsid w:val="005E6857"/>
    <w:rsid w:val="005E7C6D"/>
    <w:rsid w:val="005E7C9D"/>
    <w:rsid w:val="005F07CF"/>
    <w:rsid w:val="0060683E"/>
    <w:rsid w:val="006075F5"/>
    <w:rsid w:val="006207E2"/>
    <w:rsid w:val="0063319D"/>
    <w:rsid w:val="00643B3A"/>
    <w:rsid w:val="0065667E"/>
    <w:rsid w:val="00657AEC"/>
    <w:rsid w:val="00661BBF"/>
    <w:rsid w:val="00680727"/>
    <w:rsid w:val="0069151E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398A"/>
    <w:rsid w:val="007E734A"/>
    <w:rsid w:val="007E7BEC"/>
    <w:rsid w:val="007F3538"/>
    <w:rsid w:val="007F4D0D"/>
    <w:rsid w:val="007F7AF9"/>
    <w:rsid w:val="00817D80"/>
    <w:rsid w:val="00825D5B"/>
    <w:rsid w:val="00835F23"/>
    <w:rsid w:val="00840BF8"/>
    <w:rsid w:val="00842B40"/>
    <w:rsid w:val="00844275"/>
    <w:rsid w:val="0085431F"/>
    <w:rsid w:val="00856A26"/>
    <w:rsid w:val="00864998"/>
    <w:rsid w:val="0086612F"/>
    <w:rsid w:val="008765C8"/>
    <w:rsid w:val="0087779C"/>
    <w:rsid w:val="00885573"/>
    <w:rsid w:val="008946F4"/>
    <w:rsid w:val="008A2B60"/>
    <w:rsid w:val="008A3125"/>
    <w:rsid w:val="008A5283"/>
    <w:rsid w:val="008B0FEB"/>
    <w:rsid w:val="008B3A74"/>
    <w:rsid w:val="008C3F43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506AA"/>
    <w:rsid w:val="00976C08"/>
    <w:rsid w:val="0098016A"/>
    <w:rsid w:val="009944D3"/>
    <w:rsid w:val="009B05F1"/>
    <w:rsid w:val="009B7361"/>
    <w:rsid w:val="009D7972"/>
    <w:rsid w:val="009E1CB6"/>
    <w:rsid w:val="009E2390"/>
    <w:rsid w:val="009E55DC"/>
    <w:rsid w:val="009E715B"/>
    <w:rsid w:val="009F0DD3"/>
    <w:rsid w:val="009F7F6C"/>
    <w:rsid w:val="00A021A2"/>
    <w:rsid w:val="00A03800"/>
    <w:rsid w:val="00A1050D"/>
    <w:rsid w:val="00A112AC"/>
    <w:rsid w:val="00A24E15"/>
    <w:rsid w:val="00A33FA7"/>
    <w:rsid w:val="00A42202"/>
    <w:rsid w:val="00A44DD5"/>
    <w:rsid w:val="00A4705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2C1F"/>
    <w:rsid w:val="00AF6504"/>
    <w:rsid w:val="00B21B67"/>
    <w:rsid w:val="00B3079F"/>
    <w:rsid w:val="00B333DC"/>
    <w:rsid w:val="00B35823"/>
    <w:rsid w:val="00B36768"/>
    <w:rsid w:val="00B4171B"/>
    <w:rsid w:val="00B4179C"/>
    <w:rsid w:val="00B43608"/>
    <w:rsid w:val="00B518C1"/>
    <w:rsid w:val="00B51AAE"/>
    <w:rsid w:val="00B54AAB"/>
    <w:rsid w:val="00B64014"/>
    <w:rsid w:val="00B722BD"/>
    <w:rsid w:val="00B8254D"/>
    <w:rsid w:val="00B82EA8"/>
    <w:rsid w:val="00B93A8B"/>
    <w:rsid w:val="00BA0755"/>
    <w:rsid w:val="00BB4AAB"/>
    <w:rsid w:val="00BC0EA4"/>
    <w:rsid w:val="00BC5C78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2819"/>
    <w:rsid w:val="00C74475"/>
    <w:rsid w:val="00C77FE7"/>
    <w:rsid w:val="00C81B4C"/>
    <w:rsid w:val="00C82F69"/>
    <w:rsid w:val="00C85F91"/>
    <w:rsid w:val="00C87252"/>
    <w:rsid w:val="00C918D9"/>
    <w:rsid w:val="00C94D6F"/>
    <w:rsid w:val="00C95F05"/>
    <w:rsid w:val="00CA010D"/>
    <w:rsid w:val="00CA044E"/>
    <w:rsid w:val="00CA77A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17A43"/>
    <w:rsid w:val="00D2367C"/>
    <w:rsid w:val="00D26776"/>
    <w:rsid w:val="00D44909"/>
    <w:rsid w:val="00D47B34"/>
    <w:rsid w:val="00D72DE6"/>
    <w:rsid w:val="00D73A1D"/>
    <w:rsid w:val="00D90591"/>
    <w:rsid w:val="00D9467A"/>
    <w:rsid w:val="00D94C91"/>
    <w:rsid w:val="00D957AD"/>
    <w:rsid w:val="00DB663D"/>
    <w:rsid w:val="00DD4062"/>
    <w:rsid w:val="00DD7346"/>
    <w:rsid w:val="00DD75F0"/>
    <w:rsid w:val="00DE082C"/>
    <w:rsid w:val="00DE2C50"/>
    <w:rsid w:val="00DE477D"/>
    <w:rsid w:val="00DE63C1"/>
    <w:rsid w:val="00DF2196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77E85"/>
    <w:rsid w:val="00E8424C"/>
    <w:rsid w:val="00E844AF"/>
    <w:rsid w:val="00E874E3"/>
    <w:rsid w:val="00E94CF8"/>
    <w:rsid w:val="00E95AC9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0AD6"/>
    <w:rsid w:val="00F4425C"/>
    <w:rsid w:val="00F56F7A"/>
    <w:rsid w:val="00F634F5"/>
    <w:rsid w:val="00F76633"/>
    <w:rsid w:val="00F76F55"/>
    <w:rsid w:val="00F83081"/>
    <w:rsid w:val="00F85F66"/>
    <w:rsid w:val="00FB02FD"/>
    <w:rsid w:val="00FB2D92"/>
    <w:rsid w:val="00FB5A51"/>
    <w:rsid w:val="00FC09B5"/>
    <w:rsid w:val="00FD0F55"/>
    <w:rsid w:val="00FD68C7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B4FA3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F21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1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1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1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196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5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RBSubmit@tc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7EB7E-C92D-400F-9F96-14F5B059C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169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rangey, John</cp:lastModifiedBy>
  <cp:revision>2</cp:revision>
  <cp:lastPrinted>2008-12-17T20:28:00Z</cp:lastPrinted>
  <dcterms:created xsi:type="dcterms:W3CDTF">2021-09-20T17:20:00Z</dcterms:created>
  <dcterms:modified xsi:type="dcterms:W3CDTF">2021-09-20T17:20:00Z</dcterms:modified>
</cp:coreProperties>
</file>